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Kuwait</w:t>
      </w:r>
      <w:r>
        <w:t xml:space="preserve"> </w:t>
      </w:r>
      <w:r>
        <w:t xml:space="preserve">City</w:t>
      </w:r>
    </w:p>
    <w:bookmarkStart w:id="24" w:name="X40dabb66ddb5daccb10fb28bcbdbb994c71b68b"/>
    <w:p>
      <w:pPr>
        <w:pStyle w:val="Heading1"/>
      </w:pPr>
      <w:r>
        <w:t xml:space="preserve">Cover Letter for Marketing Manager Position in Kuwait City</w:t>
      </w:r>
    </w:p>
    <w:p>
      <w:pPr>
        <w:pStyle w:val="FirstParagraph"/>
      </w:pPr>
      <w:r>
        <w:t xml:space="preserve">Dear [Hiring Manager's Name],</w:t>
      </w:r>
    </w:p>
    <w:p>
      <w:pPr>
        <w:pStyle w:val="BodyText"/>
      </w:pPr>
      <w:r>
        <w:t xml:space="preserve">I am writing to express my enthusiastic interest in the Marketing Manager position at your esteemed organization, located in the vibrant and dynamic city of Kuwait City, Kuwait. With a proven track record of driving brand growth, crafting innovative marketing strategies, and leveraging digital tools to engage target audiences, I am eager to contribute my expertise to a forward-thinking company like yours. As someone deeply passionate about marketing and its transformative potential in the Middle Eastern market, I am confident that my experience aligns perfectly with the requirements of this role in Kuwait City.</w:t>
      </w:r>
    </w:p>
    <w:p>
      <w:pPr>
        <w:pStyle w:val="BodyText"/>
      </w:pPr>
      <w:r>
        <w:t xml:space="preserve">Over the past [X years] of my career, I have honed my skills as a Marketing Manager across diverse industries, including [mention relevant sectors such as retail, technology, or hospitality]. My work has consistently focused on developing data-driven strategies that not only enhance brand visibility but also foster long-term customer relationships. In Kuwait City’s competitive business landscape, where cultural nuance and digital adoption are critical to success, I have demonstrated the ability to adapt marketing initiatives to local preferences while maintaining a global perspective.</w:t>
      </w:r>
    </w:p>
    <w:bookmarkStart w:id="20" w:name="X4c125818bdbf6ad99dfeb535b614a7fa4271486"/>
    <w:p>
      <w:pPr>
        <w:pStyle w:val="Heading2"/>
      </w:pPr>
      <w:r>
        <w:t xml:space="preserve">Why Marketing Manager? A Strategic Vision for Growth</w:t>
      </w:r>
    </w:p>
    <w:p>
      <w:pPr>
        <w:pStyle w:val="FirstParagraph"/>
      </w:pPr>
      <w:r>
        <w:t xml:space="preserve">As a Marketing Manager, I thrive in environments where creativity meets analytical rigor. My approach combines market research, consumer insights, and technological innovation to create campaigns that resonate with both traditional and digital audiences. In Kuwait City, where the marketing landscape is rapidly evolving due to the rise of social media platforms like Instagram and TikTok, as well as the increasing influence of e-commerce, I have successfully led campaigns that boosted engagement by [X]% and increased sales by [Y]% within [timeframe]. These results underscore my ability to deliver measurable outcomes in a fast-paced environment.</w:t>
      </w:r>
    </w:p>
    <w:p>
      <w:pPr>
        <w:pStyle w:val="BodyText"/>
      </w:pPr>
      <w:r>
        <w:t xml:space="preserve">One of my key strengths lies in building cross-functional teams and fostering collaboration between departments. In previous roles, I have worked closely with sales, product development, and customer service teams to ensure cohesive messaging and aligned objectives. This holistic approach is particularly vital in Kuwait City’s market, where businesses must navigate a blend of traditional practices and modern digital trends to remain competitive. I am also well-versed in local regulations and cultural sensitivities, ensuring that all marketing initiatives are not only effective but also respectful of the region’s values.</w:t>
      </w:r>
    </w:p>
    <w:bookmarkEnd w:id="20"/>
    <w:bookmarkStart w:id="21" w:name="understanding-the-kuwait-city-market"/>
    <w:p>
      <w:pPr>
        <w:pStyle w:val="Heading2"/>
      </w:pPr>
      <w:r>
        <w:t xml:space="preserve">Understanding the Kuwait City Market</w:t>
      </w:r>
    </w:p>
    <w:p>
      <w:pPr>
        <w:pStyle w:val="FirstParagraph"/>
      </w:pPr>
      <w:r>
        <w:t xml:space="preserve">Kuwait City stands as a hub of economic activity and innovation in the Gulf region, offering unique opportunities for marketers to engage with a diverse audience. As a Marketing Manager, I recognize the importance of tailoring strategies to reflect local tastes while also tapping into global trends. For instance, during my time managing campaigns in the Middle East, I implemented localized content strategies that increased brand loyalty among Kuwaiti consumers by 30%. This involved leveraging Arabic language marketing materials, partnering with local influencers, and utilizing platforms such as [mention specific Kuwaiti platforms like Mawdoo3 or WATAN].</w:t>
      </w:r>
    </w:p>
    <w:p>
      <w:pPr>
        <w:pStyle w:val="BodyText"/>
      </w:pPr>
      <w:r>
        <w:t xml:space="preserve">Moreover, my experience in digital marketing has equipped me to navigate the complexities of Kuwait City’s tech-savvy population. I have successfully managed SEO/SEM campaigns, social media advertising, and email marketing initiatives that drove significant traffic and conversions. For example, a recent campaign focused on a lifestyle brand in Kuwait City achieved a 40% increase in website traffic within three months by optimizing content for mobile-first users and integrating interactive elements like live chats and video tutorials.</w:t>
      </w:r>
    </w:p>
    <w:bookmarkEnd w:id="21"/>
    <w:bookmarkStart w:id="22" w:name="a-commitment-to-excellence-in-marketing"/>
    <w:p>
      <w:pPr>
        <w:pStyle w:val="Heading2"/>
      </w:pPr>
      <w:r>
        <w:t xml:space="preserve">A Commitment to Excellence in Marketing</w:t>
      </w:r>
    </w:p>
    <w:p>
      <w:pPr>
        <w:pStyle w:val="FirstParagraph"/>
      </w:pPr>
      <w:r>
        <w:t xml:space="preserve">What sets me apart as a Marketing Manager is my unwavering commitment to excellence and continuous improvement. I am adept at analyzing market trends, identifying emerging opportunities, and adjusting strategies accordingly. In Kuwait City’s ever-changing business environment, this adaptability is crucial for staying ahead of competitors. I have also led the implementation of CRM systems that enhanced customer retention and provided actionable insights into consumer behavior.</w:t>
      </w:r>
    </w:p>
    <w:p>
      <w:pPr>
        <w:pStyle w:val="BodyText"/>
      </w:pPr>
      <w:r>
        <w:t xml:space="preserve">In addition to my technical skills, I bring a strong leadership presence that inspires teams to achieve their best. My ability to communicate complex ideas clearly and motivate stakeholders has been instrumental in driving successful campaigns. For example, during a major product launch in Kuwait City, I coordinated with a team of 15 professionals across multiple time zones to ensure seamless execution, resulting in a 25% increase in market share within the first quarter.</w:t>
      </w:r>
    </w:p>
    <w:bookmarkEnd w:id="22"/>
    <w:bookmarkStart w:id="23" w:name="why-your-organization"/>
    <w:p>
      <w:pPr>
        <w:pStyle w:val="Heading2"/>
      </w:pPr>
      <w:r>
        <w:t xml:space="preserve">Why Your Organization?</w:t>
      </w:r>
    </w:p>
    <w:p>
      <w:pPr>
        <w:pStyle w:val="FirstParagraph"/>
      </w:pPr>
      <w:r>
        <w:t xml:space="preserve">Your organization’s reputation for [mention specific achievements or values of the company, e.g., "innovation," "customer-centricity," or "sustainability"] aligns perfectly with my professional aspirations. I am particularly drawn to your commitment to [specific initiative, product, or service], which reflects a deep understanding of the needs of Kuwait City’s market. I believe that my expertise in strategic marketing and my passion for creating impactful campaigns would make me a valuable asset to your team.</w:t>
      </w:r>
    </w:p>
    <w:p>
      <w:pPr>
        <w:pStyle w:val="BodyText"/>
      </w:pPr>
      <w:r>
        <w:t xml:space="preserve">I am eager to bring my skills in campaign management, market analysis, and team leadership to contribute to your continued success in Kuwait City. I am confident that my proactive approach and dedication to excellence will enable me to exceed expectations and deliver results that drive growth for your organization.</w:t>
      </w:r>
    </w:p>
    <w:p>
      <w:pPr>
        <w:pStyle w:val="BodyText"/>
      </w:pPr>
      <w:r>
        <w:t xml:space="preserve">Thank you for considering my application. I would welcome the opportunity to discuss how my background, skills, and vision align with the goals of your company. Please feel free to contact me at [your phone number] or [your email address] at your earliest convenience. I look forward to the possibility of contributing to your team’s success in Kuwait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Kuwait City</dc:title>
  <dc:creator/>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